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1C2B8" w14:textId="77777777" w:rsidR="000664EF" w:rsidRPr="008A24B4" w:rsidRDefault="000664EF" w:rsidP="000664EF">
      <w:pPr>
        <w:jc w:val="center"/>
        <w:rPr>
          <w:b/>
          <w:sz w:val="44"/>
          <w:szCs w:val="44"/>
          <w:u w:val="single"/>
        </w:rPr>
      </w:pPr>
      <w:r w:rsidRPr="008A24B4">
        <w:rPr>
          <w:b/>
          <w:sz w:val="44"/>
          <w:szCs w:val="44"/>
          <w:u w:val="single"/>
        </w:rPr>
        <w:t>Concert Alternative Assignment</w:t>
      </w:r>
    </w:p>
    <w:p w14:paraId="3AD7C50A" w14:textId="77777777" w:rsidR="000664EF" w:rsidRPr="008A24B4" w:rsidRDefault="000664EF" w:rsidP="000664EF">
      <w:pPr>
        <w:jc w:val="center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1</w:t>
      </w:r>
      <w:r w:rsidRPr="000664EF">
        <w:rPr>
          <w:b/>
          <w:sz w:val="40"/>
          <w:szCs w:val="40"/>
          <w:u w:val="single"/>
          <w:vertAlign w:val="superscript"/>
        </w:rPr>
        <w:t>st</w:t>
      </w:r>
      <w:r>
        <w:rPr>
          <w:b/>
          <w:sz w:val="40"/>
          <w:szCs w:val="40"/>
          <w:u w:val="single"/>
        </w:rPr>
        <w:t xml:space="preserve"> – 2</w:t>
      </w:r>
      <w:r w:rsidRPr="000664EF">
        <w:rPr>
          <w:b/>
          <w:sz w:val="40"/>
          <w:szCs w:val="40"/>
          <w:u w:val="single"/>
          <w:vertAlign w:val="superscript"/>
        </w:rPr>
        <w:t>nd</w:t>
      </w:r>
      <w:r>
        <w:rPr>
          <w:b/>
          <w:sz w:val="40"/>
          <w:szCs w:val="40"/>
          <w:u w:val="single"/>
        </w:rPr>
        <w:t xml:space="preserve"> </w:t>
      </w:r>
      <w:r w:rsidRPr="008A24B4">
        <w:rPr>
          <w:b/>
          <w:sz w:val="40"/>
          <w:szCs w:val="40"/>
          <w:u w:val="single"/>
        </w:rPr>
        <w:t>grade</w:t>
      </w:r>
    </w:p>
    <w:p w14:paraId="121361AC" w14:textId="678C47C2" w:rsidR="00F441C2" w:rsidRDefault="00F441C2" w:rsidP="00F441C2">
      <w:r>
        <w:t xml:space="preserve">Due to the fact that is concert was the only way to meet two major standards (music performance in front of an audience and being an audience member at a music performance) and a major part of your child’s </w:t>
      </w:r>
      <w:r w:rsidR="00F82F08">
        <w:t>second</w:t>
      </w:r>
      <w:r>
        <w:t xml:space="preserve"> quarter grade, this assignment needs to be completed to replace that grade. </w:t>
      </w:r>
      <w:r w:rsidRPr="007064DC">
        <w:rPr>
          <w:b/>
        </w:rPr>
        <w:t xml:space="preserve">This will be due no later than </w:t>
      </w:r>
      <w:r w:rsidR="00F82F08" w:rsidRPr="007064DC">
        <w:rPr>
          <w:b/>
        </w:rPr>
        <w:t>January 1st</w:t>
      </w:r>
      <w:r w:rsidRPr="007064DC">
        <w:rPr>
          <w:b/>
        </w:rPr>
        <w:t>.</w:t>
      </w:r>
    </w:p>
    <w:p w14:paraId="0CB9265F" w14:textId="77777777" w:rsidR="000664EF" w:rsidRPr="008A24B4" w:rsidRDefault="000664EF" w:rsidP="000664EF">
      <w:pPr>
        <w:rPr>
          <w:b/>
          <w:u w:val="single"/>
        </w:rPr>
      </w:pPr>
      <w:r w:rsidRPr="008A24B4">
        <w:rPr>
          <w:b/>
          <w:u w:val="single"/>
        </w:rPr>
        <w:t>Part 1</w:t>
      </w:r>
    </w:p>
    <w:p w14:paraId="3601C9FB" w14:textId="7F787F96" w:rsidR="000664EF" w:rsidRDefault="005031CA" w:rsidP="000664EF">
      <w:r>
        <w:t>Students must watch one of the linked concerts below:</w:t>
      </w:r>
    </w:p>
    <w:p w14:paraId="28A8027B" w14:textId="4FE2BE71" w:rsidR="00981E9A" w:rsidRDefault="007F5EB1" w:rsidP="000664EF">
      <w:r>
        <w:t>Dallas Symphony Christmas Concert</w:t>
      </w:r>
      <w:r w:rsidR="00EF33DA">
        <w:t xml:space="preserve"> - </w:t>
      </w:r>
      <w:hyperlink r:id="rId5" w:history="1">
        <w:r w:rsidRPr="007F5EB1">
          <w:rPr>
            <w:rStyle w:val="Hyperlink"/>
          </w:rPr>
          <w:t>https://www.youtube.com/watch?v=a23NrT2fKgI</w:t>
        </w:r>
      </w:hyperlink>
      <w:r>
        <w:t xml:space="preserve"> (song titles in video)</w:t>
      </w:r>
    </w:p>
    <w:p w14:paraId="4132A15C" w14:textId="3C6B59C8" w:rsidR="00EF33DA" w:rsidRDefault="00B13475" w:rsidP="000664EF">
      <w:r>
        <w:t xml:space="preserve">Boston Pops at Martha’s Vineyard - </w:t>
      </w:r>
      <w:hyperlink r:id="rId6" w:history="1">
        <w:r w:rsidR="00DA2726" w:rsidRPr="00B077E5">
          <w:rPr>
            <w:rStyle w:val="Hyperlink"/>
          </w:rPr>
          <w:t>https://www.youtube.com</w:t>
        </w:r>
        <w:r w:rsidR="00DA2726" w:rsidRPr="00B077E5">
          <w:rPr>
            <w:rStyle w:val="Hyperlink"/>
          </w:rPr>
          <w:t>/</w:t>
        </w:r>
        <w:r w:rsidR="00DA2726" w:rsidRPr="00B077E5">
          <w:rPr>
            <w:rStyle w:val="Hyperlink"/>
          </w:rPr>
          <w:t>watch?v=KKFuekcB0mM</w:t>
        </w:r>
      </w:hyperlink>
      <w:r w:rsidR="00DA2726">
        <w:t xml:space="preserve"> (in the video </w:t>
      </w:r>
      <w:proofErr w:type="spellStart"/>
      <w:r w:rsidR="00DA2726">
        <w:t>descrption</w:t>
      </w:r>
      <w:proofErr w:type="spellEnd"/>
      <w:r w:rsidR="00DA2726">
        <w:t xml:space="preserve"> select show more to see a complete song listing with times)</w:t>
      </w:r>
    </w:p>
    <w:p w14:paraId="65ACA5A3" w14:textId="52A7F5B5" w:rsidR="00EE1F56" w:rsidRDefault="0089533A" w:rsidP="000664EF">
      <w:r>
        <w:t>Los Angeles Philharmonic at Disney Hall</w:t>
      </w:r>
      <w:r w:rsidR="00EE1F56">
        <w:t xml:space="preserve"> - </w:t>
      </w:r>
      <w:hyperlink r:id="rId7" w:history="1">
        <w:r w:rsidRPr="0089533A">
          <w:rPr>
            <w:rStyle w:val="Hyperlink"/>
          </w:rPr>
          <w:t>https://www.youtube.com/watch?v=NyDK</w:t>
        </w:r>
        <w:r w:rsidRPr="0089533A">
          <w:rPr>
            <w:rStyle w:val="Hyperlink"/>
          </w:rPr>
          <w:t>o</w:t>
        </w:r>
        <w:r w:rsidRPr="0089533A">
          <w:rPr>
            <w:rStyle w:val="Hyperlink"/>
          </w:rPr>
          <w:t>0rR0-w</w:t>
        </w:r>
      </w:hyperlink>
      <w:r w:rsidR="00275D60">
        <w:t xml:space="preserve"> (check comments for song list</w:t>
      </w:r>
      <w:r w:rsidR="004952A8">
        <w:t xml:space="preserve"> – skip the interviews</w:t>
      </w:r>
      <w:r w:rsidR="00275D60">
        <w:t>)</w:t>
      </w:r>
    </w:p>
    <w:p w14:paraId="7DAE66E1" w14:textId="77777777" w:rsidR="000664EF" w:rsidRPr="008A24B4" w:rsidRDefault="000664EF" w:rsidP="000664EF">
      <w:pPr>
        <w:rPr>
          <w:b/>
          <w:u w:val="single"/>
        </w:rPr>
      </w:pPr>
      <w:r w:rsidRPr="008A24B4">
        <w:rPr>
          <w:b/>
          <w:u w:val="single"/>
        </w:rPr>
        <w:t>Part 2</w:t>
      </w:r>
    </w:p>
    <w:p w14:paraId="26ADCC50" w14:textId="77BD4C67" w:rsidR="000664EF" w:rsidRDefault="000664EF" w:rsidP="000664EF">
      <w:r>
        <w:t xml:space="preserve">Students will </w:t>
      </w:r>
      <w:r w:rsidR="005B7F63">
        <w:t xml:space="preserve">write a </w:t>
      </w:r>
      <w:r w:rsidR="00E1634E">
        <w:t xml:space="preserve">paper </w:t>
      </w:r>
      <w:r w:rsidR="005B7F63" w:rsidRPr="007064DC">
        <w:rPr>
          <w:b/>
          <w:u w:val="single"/>
        </w:rPr>
        <w:t>with their parent</w:t>
      </w:r>
      <w:r w:rsidR="005B7F63">
        <w:t xml:space="preserve"> by answering the following questions in complete sentences</w:t>
      </w:r>
      <w:r>
        <w:t>.</w:t>
      </w:r>
      <w:r w:rsidR="00872E88">
        <w:t xml:space="preserve"> Their full name and teacher’s last name must be on the paper to receive credit. This can be turned in either in person or by email. My email is </w:t>
      </w:r>
      <w:hyperlink r:id="rId8" w:history="1">
        <w:r w:rsidR="00E1634E" w:rsidRPr="00975362">
          <w:rPr>
            <w:rStyle w:val="Hyperlink"/>
          </w:rPr>
          <w:t>jillsley@paintedrockacadem</w:t>
        </w:r>
        <w:bookmarkStart w:id="0" w:name="_GoBack"/>
        <w:bookmarkEnd w:id="0"/>
        <w:r w:rsidR="00E1634E" w:rsidRPr="00975362">
          <w:rPr>
            <w:rStyle w:val="Hyperlink"/>
          </w:rPr>
          <w:t>y.com</w:t>
        </w:r>
      </w:hyperlink>
      <w:r w:rsidR="00872E88">
        <w:t xml:space="preserve">. </w:t>
      </w:r>
    </w:p>
    <w:p w14:paraId="7483D53A" w14:textId="77777777" w:rsidR="000664EF" w:rsidRDefault="000664EF" w:rsidP="00E1634E">
      <w:r>
        <w:t>Introduction</w:t>
      </w:r>
    </w:p>
    <w:p w14:paraId="00980CCF" w14:textId="6A46BFEB" w:rsidR="000664EF" w:rsidRDefault="000664EF" w:rsidP="000664EF">
      <w:pPr>
        <w:pStyle w:val="ListParagraph"/>
        <w:numPr>
          <w:ilvl w:val="0"/>
          <w:numId w:val="3"/>
        </w:numPr>
      </w:pPr>
      <w:r>
        <w:t xml:space="preserve">What concert did </w:t>
      </w:r>
      <w:r w:rsidR="0057602C">
        <w:t>you watch</w:t>
      </w:r>
      <w:r>
        <w:t xml:space="preserve">? </w:t>
      </w:r>
    </w:p>
    <w:p w14:paraId="643002B1" w14:textId="17DA84EE" w:rsidR="000664EF" w:rsidRDefault="000664EF" w:rsidP="000664EF">
      <w:pPr>
        <w:pStyle w:val="ListParagraph"/>
        <w:numPr>
          <w:ilvl w:val="0"/>
          <w:numId w:val="3"/>
        </w:numPr>
      </w:pPr>
      <w:r>
        <w:t>Who were the performing group</w:t>
      </w:r>
      <w:r w:rsidR="00F82F08">
        <w:t>(</w:t>
      </w:r>
      <w:r>
        <w:t>s</w:t>
      </w:r>
      <w:r w:rsidR="00F82F08">
        <w:t>)</w:t>
      </w:r>
      <w:r>
        <w:t>?</w:t>
      </w:r>
    </w:p>
    <w:p w14:paraId="20E42190" w14:textId="74EAFE5A" w:rsidR="000664EF" w:rsidRDefault="00563755" w:rsidP="00E1634E">
      <w:r>
        <w:t xml:space="preserve"> Body - </w:t>
      </w:r>
      <w:r w:rsidR="00244467">
        <w:t xml:space="preserve">Students will need to </w:t>
      </w:r>
      <w:r w:rsidR="00244467">
        <w:rPr>
          <w:b/>
          <w:i/>
        </w:rPr>
        <w:t>select three</w:t>
      </w:r>
      <w:r w:rsidR="00244467" w:rsidRPr="008A24B4">
        <w:rPr>
          <w:b/>
          <w:i/>
        </w:rPr>
        <w:t xml:space="preserve"> songs</w:t>
      </w:r>
      <w:r w:rsidR="00244467">
        <w:t xml:space="preserve"> from the concert and answer the following questions </w:t>
      </w:r>
      <w:proofErr w:type="gramStart"/>
      <w:r w:rsidR="00244467">
        <w:t>about</w:t>
      </w:r>
      <w:proofErr w:type="gramEnd"/>
      <w:r w:rsidR="00244467">
        <w:t xml:space="preserve"> those songs. (</w:t>
      </w:r>
      <w:r w:rsidR="006C376A">
        <w:t>These</w:t>
      </w:r>
      <w:r w:rsidR="00244467">
        <w:t xml:space="preserve"> questions will be answer 3 times, once for each of the three songs)</w:t>
      </w:r>
    </w:p>
    <w:p w14:paraId="6AE84769" w14:textId="77777777" w:rsidR="000664EF" w:rsidRDefault="000664EF" w:rsidP="000664EF">
      <w:pPr>
        <w:pStyle w:val="ListParagraph"/>
        <w:numPr>
          <w:ilvl w:val="0"/>
          <w:numId w:val="4"/>
        </w:numPr>
      </w:pPr>
      <w:r>
        <w:t>What did you like about this song?</w:t>
      </w:r>
    </w:p>
    <w:p w14:paraId="6C086687" w14:textId="77777777" w:rsidR="000664EF" w:rsidRDefault="000664EF" w:rsidP="000664EF">
      <w:pPr>
        <w:pStyle w:val="ListParagraph"/>
        <w:numPr>
          <w:ilvl w:val="0"/>
          <w:numId w:val="4"/>
        </w:numPr>
      </w:pPr>
      <w:r>
        <w:t>What didn’t you like about this song?</w:t>
      </w:r>
    </w:p>
    <w:p w14:paraId="19522BBA" w14:textId="77777777" w:rsidR="000664EF" w:rsidRDefault="000664EF" w:rsidP="000664EF">
      <w:pPr>
        <w:pStyle w:val="ListParagraph"/>
        <w:numPr>
          <w:ilvl w:val="0"/>
          <w:numId w:val="4"/>
        </w:numPr>
      </w:pPr>
      <w:r>
        <w:t>What instrument did you notice most in this song?</w:t>
      </w:r>
    </w:p>
    <w:p w14:paraId="00643A98" w14:textId="2D6D329B" w:rsidR="000664EF" w:rsidRDefault="00CD2952" w:rsidP="000664EF">
      <w:pPr>
        <w:pStyle w:val="ListParagraph"/>
        <w:numPr>
          <w:ilvl w:val="0"/>
          <w:numId w:val="4"/>
        </w:numPr>
      </w:pPr>
      <w:r>
        <w:t>What made this song</w:t>
      </w:r>
      <w:r w:rsidR="000664EF">
        <w:t xml:space="preserve"> stand out to you?</w:t>
      </w:r>
    </w:p>
    <w:p w14:paraId="2028794A" w14:textId="77777777" w:rsidR="000664EF" w:rsidRDefault="000664EF" w:rsidP="00E1634E">
      <w:r>
        <w:t>Conclusion</w:t>
      </w:r>
    </w:p>
    <w:p w14:paraId="4BC1DBD5" w14:textId="373D84B2" w:rsidR="000664EF" w:rsidRDefault="000664EF" w:rsidP="000664EF">
      <w:pPr>
        <w:pStyle w:val="ListParagraph"/>
        <w:numPr>
          <w:ilvl w:val="0"/>
          <w:numId w:val="5"/>
        </w:numPr>
      </w:pPr>
      <w:r>
        <w:t>What was your favorite thing about this concert?</w:t>
      </w:r>
    </w:p>
    <w:p w14:paraId="671B5B56" w14:textId="77777777" w:rsidR="000664EF" w:rsidRDefault="000664EF" w:rsidP="000664EF">
      <w:pPr>
        <w:pStyle w:val="ListParagraph"/>
        <w:numPr>
          <w:ilvl w:val="0"/>
          <w:numId w:val="5"/>
        </w:numPr>
      </w:pPr>
      <w:r>
        <w:t>What is one thing you didn’t expect?</w:t>
      </w:r>
    </w:p>
    <w:p w14:paraId="1F8BCDBB" w14:textId="77777777" w:rsidR="000664EF" w:rsidRDefault="000664EF" w:rsidP="000664EF">
      <w:pPr>
        <w:pStyle w:val="ListParagraph"/>
        <w:numPr>
          <w:ilvl w:val="0"/>
          <w:numId w:val="5"/>
        </w:numPr>
      </w:pPr>
      <w:r>
        <w:t>What was one thing you would do differently if you chose the songs for the concert?</w:t>
      </w:r>
    </w:p>
    <w:p w14:paraId="51605074" w14:textId="77777777" w:rsidR="000664EF" w:rsidRDefault="000664EF" w:rsidP="000664EF"/>
    <w:p w14:paraId="09895D7B" w14:textId="21D5DBA3" w:rsidR="00EE2B77" w:rsidRDefault="007064DC" w:rsidP="0038610B"/>
    <w:sectPr w:rsidR="00EE2B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829C8"/>
    <w:multiLevelType w:val="hybridMultilevel"/>
    <w:tmpl w:val="712E5E12"/>
    <w:lvl w:ilvl="0" w:tplc="F08856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A26D42"/>
    <w:multiLevelType w:val="hybridMultilevel"/>
    <w:tmpl w:val="64EAC12E"/>
    <w:lvl w:ilvl="0" w:tplc="C5722E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EB1491D"/>
    <w:multiLevelType w:val="hybridMultilevel"/>
    <w:tmpl w:val="BB10F742"/>
    <w:lvl w:ilvl="0" w:tplc="B02657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0A3C83"/>
    <w:multiLevelType w:val="hybridMultilevel"/>
    <w:tmpl w:val="DF00C0AC"/>
    <w:lvl w:ilvl="0" w:tplc="1AD842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87E140B"/>
    <w:multiLevelType w:val="hybridMultilevel"/>
    <w:tmpl w:val="661CB154"/>
    <w:lvl w:ilvl="0" w:tplc="DDE678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jE1NzY3M7AwNzFS0lEKTi0uzszPAykwrwUA48Kr+SwAAAA="/>
  </w:docVars>
  <w:rsids>
    <w:rsidRoot w:val="000664EF"/>
    <w:rsid w:val="000664EF"/>
    <w:rsid w:val="00244467"/>
    <w:rsid w:val="002459B0"/>
    <w:rsid w:val="00275D60"/>
    <w:rsid w:val="002E4BA1"/>
    <w:rsid w:val="0038610B"/>
    <w:rsid w:val="004952A8"/>
    <w:rsid w:val="005031CA"/>
    <w:rsid w:val="005162C3"/>
    <w:rsid w:val="005238C5"/>
    <w:rsid w:val="00563755"/>
    <w:rsid w:val="00570A5E"/>
    <w:rsid w:val="0057602C"/>
    <w:rsid w:val="005B7F63"/>
    <w:rsid w:val="006C376A"/>
    <w:rsid w:val="006E345E"/>
    <w:rsid w:val="007064DC"/>
    <w:rsid w:val="007F5EB1"/>
    <w:rsid w:val="00872E88"/>
    <w:rsid w:val="0089533A"/>
    <w:rsid w:val="00905A56"/>
    <w:rsid w:val="00914F59"/>
    <w:rsid w:val="00981E9A"/>
    <w:rsid w:val="00997B92"/>
    <w:rsid w:val="00B13475"/>
    <w:rsid w:val="00B33219"/>
    <w:rsid w:val="00C4615C"/>
    <w:rsid w:val="00CD2952"/>
    <w:rsid w:val="00CF03BA"/>
    <w:rsid w:val="00CF4C88"/>
    <w:rsid w:val="00D022B6"/>
    <w:rsid w:val="00D25CB4"/>
    <w:rsid w:val="00DA2726"/>
    <w:rsid w:val="00E1634E"/>
    <w:rsid w:val="00E32281"/>
    <w:rsid w:val="00E83CA6"/>
    <w:rsid w:val="00EE1F56"/>
    <w:rsid w:val="00EF33DA"/>
    <w:rsid w:val="00F170E4"/>
    <w:rsid w:val="00F26EDF"/>
    <w:rsid w:val="00F441C2"/>
    <w:rsid w:val="00F82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61927"/>
  <w15:chartTrackingRefBased/>
  <w15:docId w15:val="{16C24DA7-AC18-433E-A72D-8AC2AEEDF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64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610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7B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6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llsley@paintedrockacadem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NyDKo0rR0-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KKFuekcB0mM" TargetMode="External"/><Relationship Id="rId5" Type="http://schemas.openxmlformats.org/officeDocument/2006/relationships/hyperlink" Target="https://www.youtube.com/watch?v=a23NrT2fKgI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llsley</dc:creator>
  <cp:keywords/>
  <dc:description/>
  <cp:lastModifiedBy>Jennifer Illsley</cp:lastModifiedBy>
  <cp:revision>10</cp:revision>
  <dcterms:created xsi:type="dcterms:W3CDTF">2017-10-04T22:47:00Z</dcterms:created>
  <dcterms:modified xsi:type="dcterms:W3CDTF">2019-11-20T15:50:00Z</dcterms:modified>
</cp:coreProperties>
</file>